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t xml:space="preserve">John Doe</w:t>
      </w:r>
    </w:p>
    <w:p>
      <w:pPr>
        <w:pStyle w:val="BodyText"/>
      </w:pPr>
      <w:r>
        <w:t xml:space="preserve">1234 Tech Lane, Chicago, IL 60601</w:t>
      </w:r>
    </w:p>
    <w:p>
      <w:pPr>
        <w:pStyle w:val="BodyText"/>
      </w:pPr>
      <w:r>
        <w:t xml:space="preserve">johndoe@email.com | (312) 555-6789</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I am writing to express my interest in the Telecommunication Engineer position at your esteemed organization in the United States Chicago. As a dedicated professional with over [X years] of experience in designing, implementing, and optimizing telecommunications systems, I am eager to contribute my technical expertise and passion for innovation to a forward-thinking company like yours. The dynamic tech landscape of Chicago, combined with its growing demand for cutting-edge communication solutions, aligns perfectly with my career goals and skills as a Telecommunication Engineer.</w:t>
      </w:r>
    </w:p>
    <w:p>
      <w:pPr>
        <w:pStyle w:val="BodyText"/>
      </w:pPr>
      <w:r>
        <w:t xml:space="preserve">Throughout my career, I have specialized in the development and maintenance of telecommunications infrastructure, including fiber-optic networks, wireless systems, and data transmission protocols. My work has spanned both urban and rural environments, but I am particularly drawn to Chicago’s role as a hub for technological advancement in the United States. The city’s strategic position as a leader in 5G deployment, smart city initiatives, and digital connectivity makes it an ideal setting for a Telecommunication Engineer to drive impactful projects that shape the future of communication.</w:t>
      </w:r>
    </w:p>
    <w:p>
      <w:pPr>
        <w:pStyle w:val="BodyText"/>
      </w:pPr>
      <w:r>
        <w:t xml:space="preserve">One of my core strengths is my ability to bridge theoretical knowledge with practical application. For instance, during my tenure at [Previous Company Name], I spearheaded the design and rollout of a high-capacity fiber-optic network that reduced latency by 40% for enterprise clients in the Midwest. This project not only enhanced customer satisfaction but also reinforced my understanding of the unique challenges faced by telecommunications providers in densely populated areas like Chicago. Additionally, my experience with emerging technologies such as edge computing and IoT integration has equipped me to address the evolving needs of businesses and consumers alike.</w:t>
      </w:r>
    </w:p>
    <w:p>
      <w:pPr>
        <w:pStyle w:val="BodyText"/>
      </w:pPr>
      <w:r>
        <w:t xml:space="preserve">As a Telecommunication Engineer in the United States, I am deeply committed to adhering to industry standards and regulations while pushing the boundaries of what is possible. My certification in [Relevant Certification, e.g., Cisco CCNA or CompTIA Network+] has provided me with a robust foundation in network architecture and security, which I have applied to ensure reliable and scalable solutions for clients. In Chicago, where the demand for secure and efficient communication systems is higher than ever due to the city’s role as a major financial and cultural center, I am confident that my skills can make a meaningful difference.</w:t>
      </w:r>
    </w:p>
    <w:p>
      <w:pPr>
        <w:pStyle w:val="BodyText"/>
      </w:pPr>
      <w:r>
        <w:t xml:space="preserve">What excites me most about this opportunity is the chance to collaborate with a team that values innovation and excellence. Chicago’s telecommunications sector is at the forefront of integrating new technologies to support everything from smart infrastructure to remote work solutions. I have followed your company’s recent projects, such as [Mention Specific Project or Initiative if Known], and I am inspired by your commitment to delivering cutting-edge solutions that meet the needs of a rapidly changing market. My background in [Specific Skill, e.g., network optimization or wireless spectrum management] aligns closely with these goals, and I am eager to contribute my expertise to help your organization achieve even greater success.</w:t>
      </w:r>
    </w:p>
    <w:p>
      <w:pPr>
        <w:pStyle w:val="BodyText"/>
      </w:pPr>
      <w:r>
        <w:t xml:space="preserve">Moreover, I understand the importance of cultural awareness and adaptability when working in a diverse environment like Chicago. The United States has strict regulations regarding data privacy, network security, and infrastructure development, and I have consistently demonstrated the ability to navigate these requirements while maintaining high standards of performance. My experience working with cross-functional teams across multiple time zones has also honed my communication skills, ensuring that projects are executed efficiently and collaboratively.</w:t>
      </w:r>
    </w:p>
    <w:p>
      <w:pPr>
        <w:pStyle w:val="BodyText"/>
      </w:pPr>
      <w:r>
        <w:t xml:space="preserve">In addition to my technical qualifications, I bring a proactive mindset and a dedication to continuous learning. The field of telecommunications is ever-evolving, and I regularly engage with industry publications, attend conferences such as [Relevant Conference Name], and participate in professional development programs to stay ahead of trends. For example, my recent focus on AI-driven network optimization has prepared me to address complex challenges related to scalability and efficiency—skills that are increasingly vital for companies operating in a tech-savvy city like Chicago.</w:t>
      </w:r>
    </w:p>
    <w:p>
      <w:pPr>
        <w:pStyle w:val="BodyText"/>
      </w:pPr>
      <w:r>
        <w:t xml:space="preserve">I am particularly interested in the opportunity to work within the United States Chicago ecosystem, where the convergence of innovation, business, and community creates a unique environment for growth. I have always admired how Chicago’s telecommunications sector supports both local enterprises and global industries, and I am eager to contribute my expertise to projects that drive progress in this vibrant city. Whether it’s supporting the expansion of 5G networks or enhancing cybersecurity protocols for critical infrastructure, I am ready to take on the challenges that come with being a Telecommunication Engineer in one of America’s most dynamic urban centers.</w:t>
      </w:r>
    </w:p>
    <w:p>
      <w:pPr>
        <w:pStyle w:val="BodyText"/>
      </w:pPr>
      <w:r>
        <w:t xml:space="preserve">Thank you for considering my application. I would welcome the chance to discuss how my background, skills, and enthusiasm for telecommunications align with your organization’s mission. Please feel free to contact me at (312) 555-6789 or johndoe@email.com at your convenience. I look forward to the possibility of contributing to your team and helping shape the future of communication in Chicago and beyond.</w:t>
      </w:r>
    </w:p>
    <w:p>
      <w:pPr>
        <w:pStyle w:val="BodyText"/>
      </w:pPr>
      <w:r>
        <w:t xml:space="preserve">Sincerely,</w:t>
      </w:r>
    </w:p>
    <w:p>
      <w:pPr>
        <w:pStyle w:val="BodyText"/>
      </w:pP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5-12-11T18:26:00Z</dcterms:created>
  <dcterms:modified xsi:type="dcterms:W3CDTF">2025-12-11T18:26:00Z</dcterms:modified>
</cp:coreProperties>
</file>

<file path=docProps/custom.xml><?xml version="1.0" encoding="utf-8"?>
<Properties xmlns="http://schemas.openxmlformats.org/officeDocument/2006/custom-properties" xmlns:vt="http://schemas.openxmlformats.org/officeDocument/2006/docPropsVTypes"/>
</file>